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 cart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t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600 Academy Road Northeast, Albuquerque, NM, USA Albuquerque, NM, USA 8711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cartier22@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0548030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u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